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8A3" w:rsidRDefault="00993347">
      <w:pPr>
        <w:spacing w:before="76" w:after="0" w:line="271" w:lineRule="exact"/>
        <w:ind w:right="179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Form </w:t>
      </w:r>
      <w:r w:rsidR="00037547">
        <w:rPr>
          <w:rFonts w:ascii="Times New Roman" w:eastAsia="Times New Roman" w:hAnsi="Times New Roman" w:cs="Times New Roman"/>
          <w:position w:val="-1"/>
          <w:sz w:val="24"/>
          <w:szCs w:val="24"/>
        </w:rPr>
        <w:t>I18/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017079">
        <w:rPr>
          <w:rFonts w:ascii="Times New Roman" w:eastAsia="Times New Roman" w:hAnsi="Times New Roman" w:cs="Times New Roman"/>
          <w:position w:val="-1"/>
          <w:sz w:val="24"/>
          <w:szCs w:val="24"/>
        </w:rPr>
        <w:t>18</w:t>
      </w:r>
    </w:p>
    <w:p w:rsidR="009408A3" w:rsidRDefault="009408A3">
      <w:pPr>
        <w:spacing w:before="12" w:after="0" w:line="240" w:lineRule="exact"/>
        <w:rPr>
          <w:sz w:val="24"/>
          <w:szCs w:val="24"/>
        </w:rPr>
      </w:pPr>
    </w:p>
    <w:p w:rsidR="009408A3" w:rsidRDefault="00017079">
      <w:pPr>
        <w:spacing w:before="29" w:after="0" w:line="240" w:lineRule="auto"/>
        <w:ind w:left="3289" w:right="326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O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 COVER SHEET</w:t>
      </w:r>
    </w:p>
    <w:p w:rsidR="009408A3" w:rsidRDefault="009408A3">
      <w:pPr>
        <w:spacing w:before="16" w:after="0" w:line="260" w:lineRule="exact"/>
        <w:rPr>
          <w:sz w:val="26"/>
          <w:szCs w:val="26"/>
        </w:rPr>
      </w:pPr>
    </w:p>
    <w:p w:rsidR="009408A3" w:rsidRDefault="00017079">
      <w:pPr>
        <w:tabs>
          <w:tab w:val="left" w:pos="9420"/>
        </w:tabs>
        <w:spacing w:after="0" w:line="271" w:lineRule="exact"/>
        <w:ind w:left="162" w:right="23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aculty Member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 N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9408A3">
      <w:pPr>
        <w:spacing w:before="12" w:after="0" w:line="240" w:lineRule="exact"/>
        <w:rPr>
          <w:sz w:val="24"/>
          <w:szCs w:val="24"/>
        </w:rPr>
      </w:pPr>
    </w:p>
    <w:p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:rsidR="009408A3" w:rsidRDefault="00017079">
      <w:pPr>
        <w:tabs>
          <w:tab w:val="left" w:pos="2440"/>
        </w:tabs>
        <w:spacing w:before="29" w:after="0" w:line="271" w:lineRule="exact"/>
        <w:ind w:left="200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Rank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017079">
      <w:pPr>
        <w:tabs>
          <w:tab w:val="left" w:pos="2720"/>
        </w:tabs>
        <w:spacing w:before="29"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Colleg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017079">
      <w:pPr>
        <w:tabs>
          <w:tab w:val="left" w:pos="408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epart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ent/Unit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num="3" w:space="720" w:equalWidth="0">
            <w:col w:w="2448" w:space="120"/>
            <w:col w:w="2728" w:space="120"/>
            <w:col w:w="4344"/>
          </w:cols>
        </w:sectPr>
      </w:pPr>
    </w:p>
    <w:p w:rsidR="009408A3" w:rsidRDefault="009408A3">
      <w:pPr>
        <w:spacing w:before="12" w:after="0" w:line="240" w:lineRule="exact"/>
        <w:rPr>
          <w:sz w:val="24"/>
          <w:szCs w:val="24"/>
        </w:rPr>
      </w:pPr>
    </w:p>
    <w:p w:rsidR="009408A3" w:rsidRDefault="00017079">
      <w:pPr>
        <w:tabs>
          <w:tab w:val="left" w:pos="740"/>
        </w:tabs>
        <w:spacing w:before="29" w:after="0" w:line="240" w:lineRule="auto"/>
        <w:ind w:left="740" w:right="687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t has been 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ed that the fa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ty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 meets the criteria for c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deration for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tion.</w:t>
      </w:r>
    </w:p>
    <w:p w:rsidR="00396799" w:rsidRDefault="00396799">
      <w:pPr>
        <w:spacing w:before="7" w:after="0" w:line="240" w:lineRule="exact"/>
        <w:rPr>
          <w:sz w:val="24"/>
          <w:szCs w:val="24"/>
        </w:rPr>
        <w:sectPr w:rsidR="00396799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:rsidR="009408A3" w:rsidRDefault="009408A3" w:rsidP="00396799">
      <w:pPr>
        <w:spacing w:after="0" w:line="240" w:lineRule="auto"/>
        <w:rPr>
          <w:sz w:val="24"/>
          <w:szCs w:val="24"/>
        </w:rPr>
      </w:pPr>
    </w:p>
    <w:p w:rsidR="009408A3" w:rsidRDefault="009408A3" w:rsidP="00396799">
      <w:pPr>
        <w:spacing w:after="0" w:line="240" w:lineRule="auto"/>
        <w:sectPr w:rsidR="009408A3" w:rsidSect="00396799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:rsidR="009408A3" w:rsidRDefault="00017079" w:rsidP="00396799">
      <w:pPr>
        <w:tabs>
          <w:tab w:val="left" w:pos="740"/>
        </w:tabs>
        <w:spacing w:after="0" w:line="240" w:lineRule="auto"/>
        <w:ind w:left="720" w:right="-76" w:hanging="540"/>
        <w:rPr>
          <w:rFonts w:ascii="Times New Roman" w:eastAsia="Times New Roman" w:hAnsi="Times New Roman" w:cs="Times New Roman"/>
          <w:position w:val="-1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Evaluation by depart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ental/unit faculty: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Out of a</w:t>
      </w:r>
      <w:r w:rsidR="0039679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tot</w:t>
      </w:r>
      <w:r w:rsidR="0039679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39679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of</w:t>
      </w:r>
      <w:r w:rsidR="00396799">
        <w:rPr>
          <w:rFonts w:ascii="Times New Roman" w:eastAsia="Times New Roman" w:hAnsi="Times New Roman" w:cs="Times New Roman"/>
          <w:sz w:val="24"/>
          <w:szCs w:val="24"/>
        </w:rPr>
        <w:t xml:space="preserve"> ____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qualified</w:t>
      </w:r>
      <w:r w:rsidR="00396799">
        <w:rPr>
          <w:rFonts w:ascii="Times New Roman" w:eastAsia="Times New Roman" w:hAnsi="Times New Roman" w:cs="Times New Roman"/>
          <w:spacing w:val="-9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depart</w:t>
      </w:r>
      <w:r w:rsidR="0039679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ental/unit</w:t>
      </w:r>
      <w:r w:rsidR="00396799">
        <w:rPr>
          <w:rFonts w:ascii="Times New Roman" w:eastAsia="Times New Roman" w:hAnsi="Times New Roman" w:cs="Times New Roman"/>
          <w:spacing w:val="-17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peers, ____ peers</w:t>
      </w:r>
      <w:r w:rsidR="0039679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ha</w:t>
      </w:r>
      <w:r w:rsidR="0039679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v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 w:rsidR="0039679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s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ub</w:t>
      </w:r>
      <w:r w:rsidR="0039679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itted</w:t>
      </w:r>
      <w:r w:rsidR="00396799">
        <w:rPr>
          <w:rFonts w:ascii="Times New Roman" w:eastAsia="Times New Roman" w:hAnsi="Times New Roman" w:cs="Times New Roman"/>
          <w:spacing w:val="-7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re</w:t>
      </w:r>
      <w:r w:rsidR="0039679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 w:rsidR="00396799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o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m</w:t>
      </w:r>
      <w:r w:rsidR="0039679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endations</w:t>
      </w:r>
      <w:r w:rsidR="00396799">
        <w:rPr>
          <w:rFonts w:ascii="Times New Roman" w:eastAsia="Times New Roman" w:hAnsi="Times New Roman" w:cs="Times New Roman"/>
          <w:spacing w:val="-16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as follows (show tot</w:t>
      </w:r>
      <w:r w:rsidR="0039679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39679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for each</w:t>
      </w:r>
      <w:r w:rsidR="0039679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396799">
        <w:rPr>
          <w:rFonts w:ascii="Times New Roman" w:eastAsia="Times New Roman" w:hAnsi="Times New Roman" w:cs="Times New Roman"/>
          <w:position w:val="-1"/>
          <w:sz w:val="24"/>
          <w:szCs w:val="24"/>
        </w:rPr>
        <w:t>category).</w:t>
      </w:r>
    </w:p>
    <w:p w:rsidR="00396799" w:rsidRDefault="00396799" w:rsidP="00396799">
      <w:pPr>
        <w:tabs>
          <w:tab w:val="left" w:pos="740"/>
        </w:tabs>
        <w:spacing w:after="0" w:line="240" w:lineRule="auto"/>
        <w:ind w:left="200" w:right="-76"/>
        <w:rPr>
          <w:rFonts w:ascii="Times New Roman" w:eastAsia="Times New Roman" w:hAnsi="Times New Roman" w:cs="Times New Roman"/>
          <w:position w:val="-1"/>
          <w:sz w:val="24"/>
          <w:szCs w:val="24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4"/>
        <w:gridCol w:w="1368"/>
        <w:gridCol w:w="1537"/>
        <w:gridCol w:w="1349"/>
        <w:gridCol w:w="3655"/>
      </w:tblGrid>
      <w:tr w:rsidR="00396799" w:rsidTr="00F0635E">
        <w:trPr>
          <w:trHeight w:hRule="exact" w:val="672"/>
        </w:trPr>
        <w:tc>
          <w:tcPr>
            <w:tcW w:w="1564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ting</w:t>
            </w:r>
          </w:p>
          <w:p w:rsidR="00396799" w:rsidRDefault="00396799" w:rsidP="00F0635E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136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537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Not</w:t>
            </w:r>
          </w:p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349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</w:t>
            </w:r>
          </w:p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ting</w:t>
            </w:r>
          </w:p>
        </w:tc>
        <w:tc>
          <w:tcPr>
            <w:tcW w:w="3655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and 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 o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</w:t>
            </w:r>
          </w:p>
          <w:p w:rsidR="00396799" w:rsidRDefault="00396799" w:rsidP="00F0635E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irperson</w:t>
            </w:r>
          </w:p>
        </w:tc>
      </w:tr>
      <w:tr w:rsidR="00396799" w:rsidTr="00F0635E">
        <w:trPr>
          <w:trHeight w:hRule="exact" w:val="538"/>
        </w:trPr>
        <w:tc>
          <w:tcPr>
            <w:tcW w:w="1564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  <w:rPr>
                <w:sz w:val="11"/>
                <w:szCs w:val="11"/>
              </w:rPr>
            </w:pPr>
          </w:p>
          <w:p w:rsidR="00396799" w:rsidRDefault="00396799" w:rsidP="00F0635E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culty</w:t>
            </w:r>
          </w:p>
        </w:tc>
        <w:tc>
          <w:tcPr>
            <w:tcW w:w="136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</w:pPr>
          </w:p>
        </w:tc>
        <w:tc>
          <w:tcPr>
            <w:tcW w:w="1537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</w:pPr>
          </w:p>
        </w:tc>
        <w:tc>
          <w:tcPr>
            <w:tcW w:w="1349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</w:pPr>
          </w:p>
        </w:tc>
        <w:tc>
          <w:tcPr>
            <w:tcW w:w="3655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396799" w:rsidRDefault="00396799" w:rsidP="00F0635E">
            <w:pPr>
              <w:spacing w:after="0" w:line="240" w:lineRule="auto"/>
            </w:pPr>
          </w:p>
        </w:tc>
      </w:tr>
    </w:tbl>
    <w:p w:rsidR="00396799" w:rsidRDefault="00396799">
      <w:pPr>
        <w:spacing w:before="11" w:after="0" w:line="220" w:lineRule="exact"/>
      </w:pPr>
    </w:p>
    <w:p w:rsidR="00396799" w:rsidRDefault="00396799">
      <w:pPr>
        <w:spacing w:before="11" w:after="0" w:line="220" w:lineRule="exact"/>
      </w:pPr>
    </w:p>
    <w:p w:rsidR="009408A3" w:rsidRDefault="00017079">
      <w:pPr>
        <w:spacing w:before="29" w:after="0" w:line="240" w:lineRule="auto"/>
        <w:ind w:left="200" w:right="2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ote of the departmental/uni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culty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 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llows: 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jorit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t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the option to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te or not to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te is required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either of the options to be presented as the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culty.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jority is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ed by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a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ed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al/unit peers, not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of those voting.</w:t>
      </w:r>
    </w:p>
    <w:p w:rsidR="009408A3" w:rsidRDefault="009408A3">
      <w:pPr>
        <w:spacing w:before="16" w:after="0" w:line="260" w:lineRule="exact"/>
        <w:rPr>
          <w:sz w:val="26"/>
          <w:szCs w:val="26"/>
        </w:rPr>
      </w:pPr>
    </w:p>
    <w:p w:rsidR="009408A3" w:rsidRDefault="00017079">
      <w:pPr>
        <w:tabs>
          <w:tab w:val="left" w:pos="740"/>
        </w:tabs>
        <w:spacing w:after="0" w:line="240" w:lineRule="auto"/>
        <w:ind w:left="740" w:right="761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file of recommendations at all 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ls 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e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vided on the ri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dated and initialed a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ch l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3"/>
        <w:gridCol w:w="1451"/>
        <w:gridCol w:w="1670"/>
        <w:gridCol w:w="1658"/>
      </w:tblGrid>
      <w:tr w:rsidR="009408A3">
        <w:trPr>
          <w:trHeight w:hRule="exact" w:val="672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9408A3">
            <w:pPr>
              <w:spacing w:before="2" w:after="0" w:line="180" w:lineRule="exact"/>
              <w:rPr>
                <w:sz w:val="18"/>
                <w:szCs w:val="18"/>
              </w:rPr>
            </w:pPr>
          </w:p>
          <w:p w:rsidR="009408A3" w:rsidRDefault="0001707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commendation Category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Not</w:t>
            </w:r>
          </w:p>
          <w:p w:rsidR="009408A3" w:rsidRDefault="0001707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and</w:t>
            </w:r>
          </w:p>
          <w:p w:rsidR="009408A3" w:rsidRDefault="0001707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itials</w:t>
            </w:r>
          </w:p>
        </w:tc>
      </w:tr>
      <w:tr w:rsidR="009408A3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part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tal/Unit Chairperson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  <w:tr w:rsidR="009408A3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llege D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  <w:tr w:rsidR="009408A3">
        <w:trPr>
          <w:trHeight w:hRule="exact" w:val="672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ost and Vice President for Acad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c</w:t>
            </w:r>
          </w:p>
          <w:p w:rsidR="009408A3" w:rsidRDefault="0001707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fairs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  <w:tr w:rsidR="009408A3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id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</w:tbl>
    <w:p w:rsidR="009408A3" w:rsidRDefault="009408A3">
      <w:pPr>
        <w:spacing w:before="11" w:after="0" w:line="220" w:lineRule="exact"/>
      </w:pPr>
    </w:p>
    <w:p w:rsidR="009408A3" w:rsidRDefault="00017079" w:rsidP="00993347">
      <w:pPr>
        <w:spacing w:before="29" w:after="0" w:line="240" w:lineRule="auto"/>
        <w:ind w:left="200" w:right="191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nclosures (in order): 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037547">
        <w:rPr>
          <w:rFonts w:ascii="Times New Roman" w:eastAsia="Times New Roman" w:hAnsi="Times New Roman" w:cs="Times New Roman"/>
          <w:spacing w:val="-2"/>
          <w:sz w:val="24"/>
          <w:szCs w:val="24"/>
        </w:rPr>
        <w:t>I1/</w:t>
      </w:r>
      <w:r w:rsidR="00993347"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1, F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037547">
        <w:rPr>
          <w:rFonts w:ascii="Times New Roman" w:eastAsia="Times New Roman" w:hAnsi="Times New Roman" w:cs="Times New Roman"/>
          <w:spacing w:val="-1"/>
          <w:sz w:val="24"/>
          <w:szCs w:val="24"/>
        </w:rPr>
        <w:t>I2/</w:t>
      </w:r>
      <w:r w:rsidR="00EA37C8">
        <w:rPr>
          <w:rFonts w:ascii="Times New Roman" w:eastAsia="Times New Roman" w:hAnsi="Times New Roman" w:cs="Times New Roman"/>
          <w:sz w:val="24"/>
          <w:szCs w:val="24"/>
        </w:rPr>
        <w:t>L2</w:t>
      </w:r>
      <w:r>
        <w:rPr>
          <w:rFonts w:ascii="Times New Roman" w:eastAsia="Times New Roman" w:hAnsi="Times New Roman" w:cs="Times New Roman"/>
          <w:sz w:val="24"/>
          <w:szCs w:val="24"/>
        </w:rPr>
        <w:t>, F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3, 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s P4, and P5 for each year since the faculty member was employed (maximum of four years), student evaluations (using an approved University instr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) for </w:t>
      </w:r>
      <w:r w:rsidR="00993347">
        <w:rPr>
          <w:rFonts w:ascii="Times New Roman" w:eastAsia="Times New Roman" w:hAnsi="Times New Roman" w:cs="Times New Roman"/>
          <w:sz w:val="24"/>
          <w:szCs w:val="24"/>
        </w:rPr>
        <w:t>all clas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each of the previous</w:t>
      </w:r>
      <w:r w:rsidR="009933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ur years or since initial appoin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, which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is the shorter period, and grade distributions (showing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course a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age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st the s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ver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in which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d student evaluations were conducted</w:t>
      </w:r>
      <w:r w:rsidR="0099334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9933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408A3" w:rsidRDefault="009408A3">
      <w:pPr>
        <w:spacing w:before="17" w:after="0" w:line="260" w:lineRule="exact"/>
        <w:rPr>
          <w:sz w:val="26"/>
          <w:szCs w:val="26"/>
        </w:rPr>
      </w:pPr>
    </w:p>
    <w:p w:rsidR="009408A3" w:rsidRDefault="00017079">
      <w:pPr>
        <w:spacing w:after="0" w:line="240" w:lineRule="auto"/>
        <w:ind w:left="2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*Complete list of peers qualified to vote must be attached.</w:t>
      </w:r>
    </w:p>
    <w:sectPr w:rsidR="009408A3">
      <w:type w:val="continuous"/>
      <w:pgSz w:w="12240" w:h="15840"/>
      <w:pgMar w:top="820" w:right="124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NzI0szAyMzNV0lEKTi0uzszPAykwrgUAs/HFKSwAAAA="/>
  </w:docVars>
  <w:rsids>
    <w:rsidRoot w:val="009408A3"/>
    <w:rsid w:val="00017079"/>
    <w:rsid w:val="00037547"/>
    <w:rsid w:val="002D3463"/>
    <w:rsid w:val="00396799"/>
    <w:rsid w:val="00611582"/>
    <w:rsid w:val="009408A3"/>
    <w:rsid w:val="00993347"/>
    <w:rsid w:val="00AA52EA"/>
    <w:rsid w:val="00BB1273"/>
    <w:rsid w:val="00CB5D11"/>
    <w:rsid w:val="00EA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E65C53-145A-4903-9731-4AF2B660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-Form P18</vt:lpstr>
    </vt:vector>
  </TitlesOfParts>
  <Company>Tennessee Tech University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-Form P18</dc:title>
  <dc:creator>Academic Affairs</dc:creator>
  <cp:lastModifiedBy>Black, Tracy</cp:lastModifiedBy>
  <cp:revision>3</cp:revision>
  <dcterms:created xsi:type="dcterms:W3CDTF">2019-09-09T20:18:00Z</dcterms:created>
  <dcterms:modified xsi:type="dcterms:W3CDTF">2019-09-1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7-30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1203269370</vt:i4>
  </property>
  <property fmtid="{D5CDD505-2E9C-101B-9397-08002B2CF9AE}" pid="5" name="_NewReviewCycle">
    <vt:lpwstr/>
  </property>
  <property fmtid="{D5CDD505-2E9C-101B-9397-08002B2CF9AE}" pid="6" name="_EmailSubject">
    <vt:lpwstr>Promotion Procedures and Forms Edits/Changes/Additions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PreviousAdHocReviewCycleID">
    <vt:i4>-647690373</vt:i4>
  </property>
  <property fmtid="{D5CDD505-2E9C-101B-9397-08002B2CF9AE}" pid="10" name="_ReviewingToolsShownOnce">
    <vt:lpwstr/>
  </property>
</Properties>
</file>